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7B50D" w14:textId="04FAF73C" w:rsidR="001529A5" w:rsidRPr="001529A5" w:rsidRDefault="001529A5" w:rsidP="008F13BF">
      <w:pPr>
        <w:widowControl w:val="0"/>
        <w:tabs>
          <w:tab w:val="left" w:pos="8640"/>
        </w:tabs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 w:rsidRPr="001529A5">
        <w:rPr>
          <w:rFonts w:ascii="Arial" w:eastAsia="Arial" w:hAnsi="Arial" w:cs="Arial"/>
          <w:b/>
          <w:sz w:val="24"/>
          <w:szCs w:val="24"/>
        </w:rPr>
        <w:t>BOND AND BUILDING</w:t>
      </w:r>
      <w:r w:rsidRPr="001529A5">
        <w:rPr>
          <w:rFonts w:ascii="Arial" w:eastAsia="Arial" w:hAnsi="Arial" w:cs="Arial"/>
          <w:b/>
          <w:spacing w:val="-4"/>
          <w:sz w:val="24"/>
          <w:szCs w:val="24"/>
        </w:rPr>
        <w:t xml:space="preserve"> </w:t>
      </w:r>
      <w:del w:id="0" w:author="Rawlins, Theresa" w:date="2022-03-24T14:06:00Z">
        <w:r w:rsidR="007328D1" w:rsidRPr="007328D1">
          <w:rPr>
            <w:rFonts w:ascii="Arial" w:eastAsia="Arial" w:hAnsi="Arial" w:cs="Arial"/>
            <w:b/>
            <w:bCs/>
            <w:sz w:val="24"/>
            <w:szCs w:val="24"/>
          </w:rPr>
          <w:delText>LOAN</w:delText>
        </w:r>
        <w:r w:rsidR="007328D1" w:rsidRPr="007328D1">
          <w:rPr>
            <w:rFonts w:ascii="Arial" w:eastAsia="Arial" w:hAnsi="Arial" w:cs="Arial"/>
            <w:b/>
            <w:bCs/>
            <w:spacing w:val="-2"/>
            <w:sz w:val="24"/>
            <w:szCs w:val="24"/>
          </w:rPr>
          <w:delText xml:space="preserve"> </w:delText>
        </w:r>
        <w:r w:rsidR="007328D1" w:rsidRPr="007328D1">
          <w:rPr>
            <w:rFonts w:ascii="Arial" w:eastAsia="Arial" w:hAnsi="Arial" w:cs="Arial"/>
            <w:b/>
            <w:bCs/>
            <w:sz w:val="24"/>
            <w:szCs w:val="24"/>
          </w:rPr>
          <w:delText>LEDGER</w:delText>
        </w:r>
      </w:del>
      <w:ins w:id="1" w:author="Rawlins, Theresa" w:date="2022-03-24T14:06:00Z">
        <w:r w:rsidRPr="001529A5">
          <w:rPr>
            <w:rFonts w:ascii="Arial" w:eastAsia="Arial" w:hAnsi="Arial" w:cs="Arial"/>
            <w:b/>
            <w:sz w:val="24"/>
            <w:szCs w:val="24"/>
          </w:rPr>
          <w:t>LOANS</w:t>
        </w:r>
      </w:ins>
      <w:r w:rsidRPr="001529A5">
        <w:rPr>
          <w:rFonts w:ascii="Arial" w:eastAsia="Arial" w:hAnsi="Arial" w:cs="Arial"/>
          <w:b/>
          <w:sz w:val="24"/>
          <w:szCs w:val="24"/>
        </w:rPr>
        <w:tab/>
        <w:t>7827</w:t>
      </w:r>
    </w:p>
    <w:p w14:paraId="7A89A77C" w14:textId="789F3B31" w:rsidR="001529A5" w:rsidRPr="001529A5" w:rsidRDefault="001529A5" w:rsidP="001529A5">
      <w:pPr>
        <w:widowControl w:val="0"/>
        <w:autoSpaceDE w:val="0"/>
        <w:autoSpaceDN w:val="0"/>
        <w:spacing w:after="0" w:line="240" w:lineRule="auto"/>
        <w:rPr>
          <w:ins w:id="2" w:author="Rawlins, Theresa" w:date="2022-03-24T14:06:00Z"/>
          <w:rFonts w:ascii="Arial" w:eastAsia="Arial" w:hAnsi="Arial" w:cs="Arial"/>
          <w:sz w:val="24"/>
          <w:szCs w:val="24"/>
        </w:rPr>
      </w:pPr>
      <w:r w:rsidRPr="001529A5">
        <w:rPr>
          <w:rFonts w:ascii="Arial" w:eastAsia="Arial" w:hAnsi="Arial" w:cs="Arial"/>
          <w:sz w:val="24"/>
          <w:szCs w:val="24"/>
        </w:rPr>
        <w:t xml:space="preserve">(Revised </w:t>
      </w:r>
      <w:ins w:id="3" w:author="Rawlins, Theresa" w:date="2022-03-24T14:06:00Z">
        <w:r>
          <w:rPr>
            <w:rFonts w:ascii="Arial" w:eastAsia="Arial" w:hAnsi="Arial" w:cs="Arial"/>
            <w:sz w:val="24"/>
            <w:szCs w:val="24"/>
          </w:rPr>
          <w:t>0</w:t>
        </w:r>
      </w:ins>
      <w:ins w:id="4" w:author="Rawlins, Theresa" w:date="2022-04-06T14:10:00Z">
        <w:r w:rsidR="00325EF2">
          <w:rPr>
            <w:rFonts w:ascii="Arial" w:eastAsia="Arial" w:hAnsi="Arial" w:cs="Arial"/>
            <w:sz w:val="24"/>
            <w:szCs w:val="24"/>
          </w:rPr>
          <w:t>4</w:t>
        </w:r>
      </w:ins>
      <w:bookmarkStart w:id="5" w:name="_GoBack"/>
      <w:bookmarkEnd w:id="5"/>
      <w:ins w:id="6" w:author="Rawlins, Theresa" w:date="2022-03-24T14:06:00Z">
        <w:r>
          <w:rPr>
            <w:rFonts w:ascii="Arial" w:eastAsia="Arial" w:hAnsi="Arial" w:cs="Arial"/>
            <w:sz w:val="24"/>
            <w:szCs w:val="24"/>
          </w:rPr>
          <w:t>/2022</w:t>
        </w:r>
        <w:r w:rsidRPr="001529A5">
          <w:rPr>
            <w:rFonts w:ascii="Arial" w:eastAsia="Arial" w:hAnsi="Arial" w:cs="Arial"/>
            <w:sz w:val="24"/>
            <w:szCs w:val="24"/>
          </w:rPr>
          <w:t>)</w:t>
        </w:r>
      </w:ins>
    </w:p>
    <w:p w14:paraId="0DEB3DDB" w14:textId="77777777" w:rsidR="001529A5" w:rsidRPr="00666684" w:rsidRDefault="001529A5" w:rsidP="001529A5">
      <w:pPr>
        <w:widowControl w:val="0"/>
        <w:autoSpaceDE w:val="0"/>
        <w:autoSpaceDN w:val="0"/>
        <w:spacing w:after="0" w:line="240" w:lineRule="auto"/>
        <w:rPr>
          <w:ins w:id="7" w:author="Rawlins, Theresa" w:date="2022-03-24T14:06:00Z"/>
          <w:rFonts w:ascii="Arial" w:eastAsia="Arial" w:hAnsi="Arial" w:cs="Arial"/>
          <w:sz w:val="24"/>
          <w:szCs w:val="24"/>
        </w:rPr>
      </w:pPr>
    </w:p>
    <w:p w14:paraId="4F85734E" w14:textId="7C1180ED" w:rsidR="007328D1" w:rsidRPr="007328D1" w:rsidRDefault="001529A5" w:rsidP="007328D1">
      <w:pPr>
        <w:widowControl w:val="0"/>
        <w:tabs>
          <w:tab w:val="left" w:pos="8820"/>
        </w:tabs>
        <w:autoSpaceDE w:val="0"/>
        <w:autoSpaceDN w:val="0"/>
        <w:spacing w:after="0" w:line="240" w:lineRule="auto"/>
        <w:rPr>
          <w:del w:id="8" w:author="Rawlins, Theresa" w:date="2022-03-24T14:06:00Z"/>
          <w:rFonts w:ascii="Arial" w:eastAsia="Arial" w:hAnsi="Arial" w:cs="Arial"/>
          <w:sz w:val="24"/>
          <w:szCs w:val="24"/>
        </w:rPr>
      </w:pPr>
      <w:ins w:id="9" w:author="Rawlins, Theresa" w:date="2022-03-24T14:06:00Z">
        <w:r w:rsidRPr="00666684">
          <w:rPr>
            <w:rFonts w:ascii="Arial" w:eastAsia="Arial" w:hAnsi="Arial" w:cs="Arial"/>
            <w:sz w:val="24"/>
            <w:szCs w:val="24"/>
          </w:rPr>
          <w:t xml:space="preserve">A bond </w:t>
        </w:r>
      </w:ins>
      <w:r w:rsidRPr="00666684">
        <w:rPr>
          <w:rFonts w:ascii="Arial" w:eastAsia="Arial" w:hAnsi="Arial" w:cs="Arial"/>
          <w:sz w:val="24"/>
          <w:szCs w:val="24"/>
        </w:rPr>
        <w:t xml:space="preserve">and </w:t>
      </w:r>
      <w:del w:id="10" w:author="Rawlins, Theresa" w:date="2022-03-24T14:06:00Z">
        <w:r w:rsidR="007328D1" w:rsidRPr="007328D1">
          <w:rPr>
            <w:rFonts w:ascii="Arial" w:eastAsia="Arial" w:hAnsi="Arial" w:cs="Arial"/>
            <w:sz w:val="24"/>
            <w:szCs w:val="24"/>
          </w:rPr>
          <w:delText>Renumbered from 7825 3/1987)</w:delText>
        </w:r>
      </w:del>
    </w:p>
    <w:p w14:paraId="4DA56A0D" w14:textId="77777777" w:rsidR="007328D1" w:rsidRPr="007328D1" w:rsidRDefault="007328D1" w:rsidP="007328D1">
      <w:pPr>
        <w:widowControl w:val="0"/>
        <w:tabs>
          <w:tab w:val="left" w:pos="8820"/>
        </w:tabs>
        <w:autoSpaceDE w:val="0"/>
        <w:autoSpaceDN w:val="0"/>
        <w:spacing w:after="0" w:line="240" w:lineRule="auto"/>
        <w:rPr>
          <w:del w:id="11" w:author="Rawlins, Theresa" w:date="2022-03-24T14:06:00Z"/>
          <w:rFonts w:ascii="Arial" w:eastAsia="Arial" w:hAnsi="Arial" w:cs="Arial"/>
          <w:sz w:val="24"/>
          <w:szCs w:val="24"/>
        </w:rPr>
      </w:pPr>
    </w:p>
    <w:p w14:paraId="5DE25215" w14:textId="77777777" w:rsidR="007328D1" w:rsidRPr="007328D1" w:rsidRDefault="007328D1" w:rsidP="007328D1">
      <w:pPr>
        <w:widowControl w:val="0"/>
        <w:tabs>
          <w:tab w:val="left" w:pos="8820"/>
        </w:tabs>
        <w:autoSpaceDE w:val="0"/>
        <w:autoSpaceDN w:val="0"/>
        <w:spacing w:after="0" w:line="240" w:lineRule="auto"/>
        <w:rPr>
          <w:del w:id="12" w:author="Rawlins, Theresa" w:date="2022-03-24T14:06:00Z"/>
          <w:rFonts w:ascii="Arial" w:eastAsia="Arial" w:hAnsi="Arial" w:cs="Arial"/>
          <w:sz w:val="24"/>
          <w:szCs w:val="24"/>
        </w:rPr>
      </w:pPr>
      <w:del w:id="13" w:author="Rawlins, Theresa" w:date="2022-03-24T14:06:00Z">
        <w:r w:rsidRPr="007328D1">
          <w:rPr>
            <w:rFonts w:ascii="Arial" w:eastAsia="Arial" w:hAnsi="Arial" w:cs="Arial"/>
            <w:sz w:val="24"/>
            <w:szCs w:val="24"/>
          </w:rPr>
          <w:delText>(Subsidiary to Account Nos. 4021, 4022, 4410)</w:delText>
        </w:r>
      </w:del>
    </w:p>
    <w:p w14:paraId="14B0AD23" w14:textId="2523A01C" w:rsidR="001529A5" w:rsidRPr="00666684" w:rsidRDefault="007328D1" w:rsidP="001529A5">
      <w:pPr>
        <w:widowControl w:val="0"/>
        <w:autoSpaceDE w:val="0"/>
        <w:autoSpaceDN w:val="0"/>
        <w:spacing w:after="0" w:line="240" w:lineRule="auto"/>
        <w:rPr>
          <w:ins w:id="14" w:author="Rawlins, Theresa" w:date="2022-03-24T14:06:00Z"/>
          <w:rFonts w:ascii="Arial" w:eastAsia="Arial" w:hAnsi="Arial" w:cs="Arial"/>
          <w:sz w:val="24"/>
          <w:szCs w:val="24"/>
        </w:rPr>
      </w:pPr>
      <w:del w:id="15" w:author="Rawlins, Theresa" w:date="2022-03-24T14:06:00Z">
        <w:r w:rsidRPr="007328D1">
          <w:rPr>
            <w:rFonts w:ascii="Arial" w:eastAsia="Arial" w:hAnsi="Arial" w:cs="Arial"/>
          </w:rPr>
          <w:delText>This</w:delText>
        </w:r>
      </w:del>
      <w:proofErr w:type="gramStart"/>
      <w:ins w:id="16" w:author="Rawlins, Theresa" w:date="2022-03-24T14:06:00Z">
        <w:r w:rsidR="001529A5" w:rsidRPr="00666684">
          <w:rPr>
            <w:rFonts w:ascii="Arial" w:eastAsia="Arial" w:hAnsi="Arial" w:cs="Arial"/>
            <w:sz w:val="24"/>
            <w:szCs w:val="24"/>
          </w:rPr>
          <w:t>building</w:t>
        </w:r>
        <w:proofErr w:type="gramEnd"/>
        <w:r w:rsidR="001529A5" w:rsidRPr="00666684">
          <w:rPr>
            <w:rFonts w:ascii="Arial" w:eastAsia="Arial" w:hAnsi="Arial" w:cs="Arial"/>
            <w:sz w:val="24"/>
            <w:szCs w:val="24"/>
          </w:rPr>
          <w:t xml:space="preserve"> loans subsidiary</w:t>
        </w:r>
      </w:ins>
      <w:r w:rsidR="001529A5" w:rsidRPr="008F13BF">
        <w:rPr>
          <w:rFonts w:ascii="Arial" w:hAnsi="Arial"/>
          <w:sz w:val="24"/>
        </w:rPr>
        <w:t xml:space="preserve"> ledger</w:t>
      </w:r>
      <w:del w:id="17" w:author="Rawlins, Theresa" w:date="2022-03-24T14:06:00Z">
        <w:r w:rsidRPr="007328D1">
          <w:rPr>
            <w:rFonts w:ascii="Arial" w:eastAsia="Arial" w:hAnsi="Arial" w:cs="Arial"/>
          </w:rPr>
          <w:delText xml:space="preserve"> normally</w:delText>
        </w:r>
      </w:del>
      <w:r w:rsidR="001529A5" w:rsidRPr="008F13BF">
        <w:rPr>
          <w:rFonts w:ascii="Arial" w:hAnsi="Arial"/>
          <w:sz w:val="24"/>
        </w:rPr>
        <w:t xml:space="preserve"> contains an account for each series of bonds issued and/or each building loan payable. The accounts are credited for the par value, premium, and accrued interest sold, received on bonds issued</w:t>
      </w:r>
      <w:ins w:id="18" w:author="Rawlins, Theresa" w:date="2022-03-24T14:06:00Z">
        <w:r w:rsidR="001529A5" w:rsidRPr="00666684">
          <w:rPr>
            <w:rFonts w:ascii="Arial" w:eastAsia="Arial" w:hAnsi="Arial" w:cs="Arial"/>
            <w:sz w:val="24"/>
            <w:szCs w:val="24"/>
          </w:rPr>
          <w:t>,</w:t>
        </w:r>
      </w:ins>
      <w:r w:rsidR="001529A5" w:rsidRPr="008F13BF">
        <w:rPr>
          <w:rFonts w:ascii="Arial" w:hAnsi="Arial"/>
          <w:sz w:val="24"/>
        </w:rPr>
        <w:t xml:space="preserve"> and the am</w:t>
      </w:r>
      <w:r w:rsidR="00666684" w:rsidRPr="008F13BF">
        <w:rPr>
          <w:rFonts w:ascii="Arial" w:hAnsi="Arial"/>
          <w:sz w:val="24"/>
        </w:rPr>
        <w:t>ount of building loans payable</w:t>
      </w:r>
      <w:del w:id="19" w:author="Rawlins, Theresa" w:date="2022-03-24T14:06:00Z">
        <w:r w:rsidRPr="007328D1">
          <w:rPr>
            <w:rFonts w:ascii="Arial" w:eastAsia="Arial" w:hAnsi="Arial" w:cs="Arial"/>
          </w:rPr>
          <w:delText>, and</w:delText>
        </w:r>
      </w:del>
      <w:ins w:id="20" w:author="Rawlins, Theresa" w:date="2022-03-24T14:06:00Z">
        <w:r w:rsidR="00666684">
          <w:rPr>
            <w:rFonts w:ascii="Arial" w:eastAsia="Arial" w:hAnsi="Arial" w:cs="Arial"/>
            <w:sz w:val="24"/>
            <w:szCs w:val="24"/>
          </w:rPr>
          <w:t>.</w:t>
        </w:r>
        <w:r w:rsidR="001529A5" w:rsidRPr="00666684">
          <w:rPr>
            <w:rFonts w:ascii="Arial" w:eastAsia="Arial" w:hAnsi="Arial" w:cs="Arial"/>
            <w:sz w:val="24"/>
            <w:szCs w:val="24"/>
          </w:rPr>
          <w:t xml:space="preserve"> The accounts</w:t>
        </w:r>
      </w:ins>
      <w:r w:rsidR="001529A5" w:rsidRPr="008F13BF">
        <w:rPr>
          <w:rFonts w:ascii="Arial" w:hAnsi="Arial"/>
          <w:sz w:val="24"/>
        </w:rPr>
        <w:t xml:space="preserve"> are debited for </w:t>
      </w:r>
      <w:del w:id="21" w:author="Rawlins, Theresa" w:date="2022-03-24T14:06:00Z">
        <w:r w:rsidRPr="007328D1">
          <w:rPr>
            <w:rFonts w:ascii="Arial" w:eastAsia="Arial" w:hAnsi="Arial" w:cs="Arial"/>
          </w:rPr>
          <w:delText>amounts of</w:delText>
        </w:r>
      </w:del>
      <w:ins w:id="22" w:author="Rawlins, Theresa" w:date="2022-03-24T14:06:00Z">
        <w:r w:rsidR="001529A5" w:rsidRPr="00666684">
          <w:rPr>
            <w:rFonts w:ascii="Arial" w:eastAsia="Arial" w:hAnsi="Arial" w:cs="Arial"/>
            <w:sz w:val="24"/>
            <w:szCs w:val="24"/>
          </w:rPr>
          <w:t>the</w:t>
        </w:r>
      </w:ins>
      <w:r w:rsidR="001529A5" w:rsidRPr="008F13BF">
        <w:rPr>
          <w:rFonts w:ascii="Arial" w:hAnsi="Arial"/>
          <w:sz w:val="24"/>
        </w:rPr>
        <w:t xml:space="preserve"> premium amortized, bonds redeemed, payments of interest representing accrued interest sold, and </w:t>
      </w:r>
      <w:ins w:id="23" w:author="Rawlins, Theresa" w:date="2022-03-24T14:06:00Z">
        <w:r w:rsidR="001529A5" w:rsidRPr="00666684">
          <w:rPr>
            <w:rFonts w:ascii="Arial" w:eastAsia="Arial" w:hAnsi="Arial" w:cs="Arial"/>
            <w:sz w:val="24"/>
            <w:szCs w:val="24"/>
          </w:rPr>
          <w:t xml:space="preserve">principal </w:t>
        </w:r>
      </w:ins>
      <w:r w:rsidR="001529A5" w:rsidRPr="008F13BF">
        <w:rPr>
          <w:rFonts w:ascii="Arial" w:hAnsi="Arial"/>
          <w:sz w:val="24"/>
        </w:rPr>
        <w:t xml:space="preserve">payments on </w:t>
      </w:r>
      <w:del w:id="24" w:author="Rawlins, Theresa" w:date="2022-03-24T14:06:00Z">
        <w:r w:rsidRPr="007328D1">
          <w:rPr>
            <w:rFonts w:ascii="Arial" w:eastAsia="Arial" w:hAnsi="Arial" w:cs="Arial"/>
          </w:rPr>
          <w:delText xml:space="preserve">principal of </w:delText>
        </w:r>
      </w:del>
      <w:r w:rsidR="001529A5" w:rsidRPr="008F13BF">
        <w:rPr>
          <w:rFonts w:ascii="Arial" w:hAnsi="Arial"/>
          <w:sz w:val="24"/>
        </w:rPr>
        <w:t>building loans.</w:t>
      </w:r>
    </w:p>
    <w:p w14:paraId="58EEE27E" w14:textId="2AEB5AD1" w:rsidR="00686667" w:rsidRPr="008F13BF" w:rsidRDefault="0070668F" w:rsidP="00850681">
      <w:pPr>
        <w:spacing w:after="0" w:line="240" w:lineRule="auto"/>
        <w:rPr>
          <w:rFonts w:ascii="Arial" w:hAnsi="Arial"/>
          <w:sz w:val="24"/>
        </w:rPr>
      </w:pPr>
      <w:r w:rsidRPr="0070668F">
        <w:rPr>
          <w:rFonts w:ascii="Arial" w:eastAsia="Arial" w:hAnsi="Arial" w:cs="Arial"/>
          <w:b/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43D701" wp14:editId="0176982B">
                <wp:simplePos x="0" y="0"/>
                <wp:positionH relativeFrom="column">
                  <wp:posOffset>3561715</wp:posOffset>
                </wp:positionH>
                <wp:positionV relativeFrom="paragraph">
                  <wp:posOffset>3216275</wp:posOffset>
                </wp:positionV>
                <wp:extent cx="1414780" cy="1404620"/>
                <wp:effectExtent l="0" t="0" r="1397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47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69BC96" w14:textId="757CAE11" w:rsidR="0070668F" w:rsidRDefault="0070668F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 w:rsidRPr="0070668F">
                              <w:rPr>
                                <w:rFonts w:ascii="Bradley Hand ITC" w:hAnsi="Bradley Hand ITC"/>
                              </w:rPr>
                              <w:t>TR 3/28/2022</w:t>
                            </w:r>
                          </w:p>
                          <w:p w14:paraId="4B2EAE26" w14:textId="0BAFA2A4" w:rsidR="00AD4285" w:rsidRPr="0070668F" w:rsidRDefault="00AD4285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543D7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0.45pt;margin-top:253.25pt;width:111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">
                <v:textbox style="mso-fit-shape-to-text:t">
                  <w:txbxContent>
                    <w:p w14:paraId="4369BC96" w14:textId="757CAE11" w:rsidR="0070668F" w:rsidRDefault="0070668F">
                      <w:pPr>
                        <w:rPr>
                          <w:rFonts w:ascii="Bradley Hand ITC" w:hAnsi="Bradley Hand ITC"/>
                        </w:rPr>
                      </w:pPr>
                      <w:r w:rsidRPr="0070668F">
                        <w:rPr>
                          <w:rFonts w:ascii="Bradley Hand ITC" w:hAnsi="Bradley Hand ITC"/>
                        </w:rPr>
                        <w:t>TR 3/28/2022</w:t>
                      </w:r>
                    </w:p>
                    <w:p w14:paraId="4B2EAE26" w14:textId="0BAFA2A4" w:rsidR="00AD4285" w:rsidRPr="0070668F" w:rsidRDefault="00AD4285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686667" w:rsidRPr="008F13BF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AAE559" w14:textId="77777777" w:rsidR="00C31BE0" w:rsidRDefault="00C31BE0">
      <w:r>
        <w:separator/>
      </w:r>
    </w:p>
  </w:endnote>
  <w:endnote w:type="continuationSeparator" w:id="0">
    <w:p w14:paraId="00A2A16E" w14:textId="77777777" w:rsidR="00C31BE0" w:rsidRDefault="00C31BE0">
      <w:r>
        <w:continuationSeparator/>
      </w:r>
    </w:p>
  </w:endnote>
  <w:endnote w:type="continuationNotice" w:id="1">
    <w:p w14:paraId="44E98C13" w14:textId="77777777" w:rsidR="00C31BE0" w:rsidRDefault="00C31B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67FCA" w14:textId="77777777" w:rsidR="00C31BE0" w:rsidRDefault="00C31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361667" w14:textId="77777777" w:rsidR="00C31BE0" w:rsidRDefault="00C31BE0">
      <w:r>
        <w:separator/>
      </w:r>
    </w:p>
  </w:footnote>
  <w:footnote w:type="continuationSeparator" w:id="0">
    <w:p w14:paraId="6CC6B03D" w14:textId="77777777" w:rsidR="00C31BE0" w:rsidRDefault="00C31BE0">
      <w:r>
        <w:continuationSeparator/>
      </w:r>
    </w:p>
  </w:footnote>
  <w:footnote w:type="continuationNotice" w:id="1">
    <w:p w14:paraId="039FCE9C" w14:textId="77777777" w:rsidR="00C31BE0" w:rsidRDefault="00C31B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144B9" w14:textId="77777777" w:rsidR="00C31BE0" w:rsidRDefault="00C31BE0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3MLIwMTY0MDBX0lEKTi0uzszPAykwqQUAYe6aGiwAAAA="/>
  </w:docVars>
  <w:rsids>
    <w:rsidRoot w:val="001529A5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29A5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25EF2"/>
    <w:rsid w:val="0032712C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6668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68F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28D1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13BF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4285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BE0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07C93D"/>
  <w15:chartTrackingRefBased/>
  <w15:docId w15:val="{E08BCF54-675D-46EC-B0DA-4492892E0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6C2317-D62C-46A4-B5D9-381044F33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5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8:00Z</dcterms:created>
  <dcterms:modified xsi:type="dcterms:W3CDTF">2022-04-06T21:10:00Z</dcterms:modified>
</cp:coreProperties>
</file>